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E65D86" w14:textId="5ED602B0" w:rsidR="00275E92" w:rsidRPr="00391F6B" w:rsidRDefault="00275E92" w:rsidP="00275E92">
      <w:pPr>
        <w:jc w:val="center"/>
        <w:rPr>
          <w:b/>
          <w:bCs/>
          <w:sz w:val="32"/>
          <w:szCs w:val="32"/>
        </w:rPr>
      </w:pPr>
      <w:r w:rsidRPr="00391F6B">
        <w:rPr>
          <w:b/>
          <w:bCs/>
          <w:sz w:val="32"/>
          <w:szCs w:val="32"/>
        </w:rPr>
        <w:t>BS-3304L Numerical Analysis Lab</w:t>
      </w:r>
    </w:p>
    <w:p w14:paraId="5332090E" w14:textId="572AECEB" w:rsidR="00275E92" w:rsidRPr="00391F6B" w:rsidRDefault="00275E92" w:rsidP="00275E92">
      <w:pPr>
        <w:jc w:val="center"/>
        <w:rPr>
          <w:b/>
          <w:bCs/>
          <w:sz w:val="32"/>
          <w:szCs w:val="32"/>
        </w:rPr>
      </w:pPr>
      <w:r w:rsidRPr="00391F6B">
        <w:rPr>
          <w:b/>
          <w:bCs/>
          <w:sz w:val="32"/>
          <w:szCs w:val="32"/>
        </w:rPr>
        <w:t>Trapezoidal Rule for Integration</w:t>
      </w:r>
    </w:p>
    <w:p w14:paraId="58CF9111" w14:textId="18B241A3" w:rsidR="00275E92" w:rsidRDefault="00275E92" w:rsidP="00275E92">
      <w:r>
        <w:t>The Trapezoidal Rule is a technique for approximating definite integrals of a function.</w:t>
      </w:r>
      <w:r w:rsidRPr="00275E92">
        <w:t xml:space="preserve"> The </w:t>
      </w:r>
      <w:r>
        <w:t xml:space="preserve">method </w:t>
      </w:r>
      <w:r w:rsidRPr="00275E92">
        <w:t>works by approximating the region under the graph of the function as a trapezoid and calculating its area.</w:t>
      </w:r>
    </w:p>
    <w:p w14:paraId="098CDA9E" w14:textId="2529420C" w:rsidR="00275E92" w:rsidRDefault="00275E92" w:rsidP="00275E92">
      <w:pPr>
        <w:rPr>
          <w:rFonts w:eastAsiaTheme="minorEastAsia"/>
        </w:rPr>
      </w:pPr>
      <w:r>
        <w:t>For the function</w:t>
      </w:r>
      <w:r w:rsidR="00391F6B">
        <w:t xml:space="preserve">, </w:t>
      </w:r>
      <m:oMath>
        <m:r>
          <w:rPr>
            <w:rFonts w:ascii="Cambria Math" w:hAnsi="Cambria Math"/>
          </w:rPr>
          <m:t>f(x)</m:t>
        </m:r>
      </m:oMath>
      <w:r w:rsidR="00391F6B">
        <w:rPr>
          <w:rFonts w:eastAsiaTheme="minorEastAsia"/>
        </w:rPr>
        <w:t xml:space="preserve">, shown in Figure 1, the definite integral within the limits </w:t>
      </w:r>
      <m:oMath>
        <m:r>
          <w:rPr>
            <w:rFonts w:ascii="Cambria Math" w:eastAsiaTheme="minorEastAsia" w:hAnsi="Cambria Math"/>
          </w:rPr>
          <m:t>a</m:t>
        </m:r>
      </m:oMath>
      <w:r w:rsidR="00391F6B"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b</m:t>
        </m:r>
      </m:oMath>
      <w:r w:rsidR="00391F6B">
        <w:rPr>
          <w:rFonts w:eastAsiaTheme="minorEastAsia"/>
        </w:rPr>
        <w:t xml:space="preserve"> is,</w:t>
      </w:r>
    </w:p>
    <w:p w14:paraId="3AD789F2" w14:textId="0BFC753A" w:rsidR="00391F6B" w:rsidRPr="00391F6B" w:rsidRDefault="00000000" w:rsidP="00275E92">
      <w:pPr>
        <w:rPr>
          <w:rFonts w:eastAsiaTheme="minorEastAsia"/>
        </w:rPr>
      </w:pPr>
      <m:oMathPara>
        <m:oMath>
          <m:nary>
            <m:naryPr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dx</m:t>
              </m:r>
            </m:e>
          </m:nary>
        </m:oMath>
      </m:oMathPara>
    </w:p>
    <w:p w14:paraId="6F29D8BB" w14:textId="45B37AFE" w:rsidR="00391F6B" w:rsidRDefault="00391F6B" w:rsidP="00275E92">
      <w:pPr>
        <w:rPr>
          <w:rFonts w:eastAsiaTheme="minorEastAsia"/>
        </w:rPr>
      </w:pPr>
      <w:r>
        <w:rPr>
          <w:rFonts w:eastAsiaTheme="minorEastAsia"/>
        </w:rPr>
        <w:t>The trapezoidal rule approximation of the integral is,</w:t>
      </w:r>
    </w:p>
    <w:p w14:paraId="1182312D" w14:textId="7A4085C1" w:rsidR="00391F6B" w:rsidRDefault="00000000" w:rsidP="00275E92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b-a</m:t>
              </m:r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d>
              <m:r>
                <w:rPr>
                  <w:rFonts w:ascii="Cambria Math" w:hAnsi="Cambria Math"/>
                </w:rPr>
                <m:t>+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d>
            </m:e>
          </m:d>
        </m:oMath>
      </m:oMathPara>
    </w:p>
    <w:p w14:paraId="616617D0" w14:textId="77777777" w:rsidR="00391F6B" w:rsidRDefault="00275E92" w:rsidP="00391F6B">
      <w:pPr>
        <w:keepNext/>
        <w:jc w:val="center"/>
      </w:pPr>
      <w:r w:rsidRPr="00275E92">
        <w:rPr>
          <w:noProof/>
        </w:rPr>
        <w:drawing>
          <wp:inline distT="0" distB="0" distL="0" distR="0" wp14:anchorId="79735E38" wp14:editId="5E184B4C">
            <wp:extent cx="3296255" cy="2470022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0670" cy="24733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C270A" w14:textId="4A38C300" w:rsidR="00275E92" w:rsidRPr="00391F6B" w:rsidRDefault="00391F6B" w:rsidP="00391F6B">
      <w:pPr>
        <w:pStyle w:val="Caption"/>
        <w:jc w:val="center"/>
        <w:rPr>
          <w:i w:val="0"/>
          <w:iCs w:val="0"/>
          <w:color w:val="auto"/>
          <w:sz w:val="22"/>
          <w:szCs w:val="22"/>
        </w:rPr>
      </w:pPr>
      <w:r w:rsidRPr="00391F6B">
        <w:rPr>
          <w:i w:val="0"/>
          <w:iCs w:val="0"/>
          <w:color w:val="auto"/>
          <w:sz w:val="22"/>
          <w:szCs w:val="22"/>
        </w:rPr>
        <w:t xml:space="preserve">Figure </w:t>
      </w:r>
      <w:r w:rsidRPr="00391F6B">
        <w:rPr>
          <w:i w:val="0"/>
          <w:iCs w:val="0"/>
          <w:color w:val="auto"/>
          <w:sz w:val="22"/>
          <w:szCs w:val="22"/>
        </w:rPr>
        <w:fldChar w:fldCharType="begin"/>
      </w:r>
      <w:r w:rsidRPr="00391F6B">
        <w:rPr>
          <w:i w:val="0"/>
          <w:iCs w:val="0"/>
          <w:color w:val="auto"/>
          <w:sz w:val="22"/>
          <w:szCs w:val="22"/>
        </w:rPr>
        <w:instrText xml:space="preserve"> SEQ Figure \* ARABIC </w:instrText>
      </w:r>
      <w:r w:rsidRPr="00391F6B">
        <w:rPr>
          <w:i w:val="0"/>
          <w:iCs w:val="0"/>
          <w:color w:val="auto"/>
          <w:sz w:val="22"/>
          <w:szCs w:val="22"/>
        </w:rPr>
        <w:fldChar w:fldCharType="separate"/>
      </w:r>
      <w:r w:rsidR="002B70F2">
        <w:rPr>
          <w:i w:val="0"/>
          <w:iCs w:val="0"/>
          <w:noProof/>
          <w:color w:val="auto"/>
          <w:sz w:val="22"/>
          <w:szCs w:val="22"/>
        </w:rPr>
        <w:t>1</w:t>
      </w:r>
      <w:r w:rsidRPr="00391F6B">
        <w:rPr>
          <w:i w:val="0"/>
          <w:iCs w:val="0"/>
          <w:color w:val="auto"/>
          <w:sz w:val="22"/>
          <w:szCs w:val="22"/>
        </w:rPr>
        <w:fldChar w:fldCharType="end"/>
      </w:r>
    </w:p>
    <w:p w14:paraId="266EE44D" w14:textId="77777777" w:rsidR="00422CFF" w:rsidRDefault="00422CFF" w:rsidP="00275E92">
      <w:pPr>
        <w:rPr>
          <w:b/>
          <w:bCs/>
          <w:sz w:val="24"/>
          <w:szCs w:val="24"/>
        </w:rPr>
      </w:pPr>
    </w:p>
    <w:p w14:paraId="3376396A" w14:textId="77777777" w:rsidR="00422CFF" w:rsidRDefault="00422CFF" w:rsidP="00275E92">
      <w:pPr>
        <w:rPr>
          <w:b/>
          <w:bCs/>
          <w:sz w:val="24"/>
          <w:szCs w:val="24"/>
        </w:rPr>
      </w:pPr>
    </w:p>
    <w:p w14:paraId="485DA7CC" w14:textId="77777777" w:rsidR="00422CFF" w:rsidRDefault="00422CFF" w:rsidP="00275E92">
      <w:pPr>
        <w:rPr>
          <w:b/>
          <w:bCs/>
          <w:sz w:val="24"/>
          <w:szCs w:val="24"/>
        </w:rPr>
      </w:pPr>
    </w:p>
    <w:p w14:paraId="7944EA1D" w14:textId="77777777" w:rsidR="00422CFF" w:rsidRDefault="00422CFF" w:rsidP="00275E92">
      <w:pPr>
        <w:rPr>
          <w:b/>
          <w:bCs/>
          <w:sz w:val="24"/>
          <w:szCs w:val="24"/>
        </w:rPr>
      </w:pPr>
    </w:p>
    <w:p w14:paraId="2E085D00" w14:textId="77777777" w:rsidR="00422CFF" w:rsidRDefault="00422CFF" w:rsidP="00275E92">
      <w:pPr>
        <w:rPr>
          <w:b/>
          <w:bCs/>
          <w:sz w:val="24"/>
          <w:szCs w:val="24"/>
        </w:rPr>
      </w:pPr>
    </w:p>
    <w:p w14:paraId="0BE5FCAB" w14:textId="11F4E4C0" w:rsidR="00422CFF" w:rsidRDefault="00422CFF" w:rsidP="00275E92">
      <w:pPr>
        <w:rPr>
          <w:b/>
          <w:bCs/>
          <w:sz w:val="24"/>
          <w:szCs w:val="24"/>
        </w:rPr>
      </w:pPr>
    </w:p>
    <w:p w14:paraId="7AF8608E" w14:textId="259D1A61" w:rsidR="002B70F2" w:rsidRDefault="002B70F2" w:rsidP="00275E92">
      <w:pPr>
        <w:rPr>
          <w:b/>
          <w:bCs/>
          <w:sz w:val="24"/>
          <w:szCs w:val="24"/>
        </w:rPr>
      </w:pPr>
    </w:p>
    <w:p w14:paraId="1709B935" w14:textId="6B12E20B" w:rsidR="002B70F2" w:rsidRDefault="002B70F2" w:rsidP="00275E92">
      <w:pPr>
        <w:rPr>
          <w:b/>
          <w:bCs/>
          <w:sz w:val="24"/>
          <w:szCs w:val="24"/>
        </w:rPr>
      </w:pPr>
    </w:p>
    <w:p w14:paraId="5F276DCD" w14:textId="74C9D3C9" w:rsidR="00422CFF" w:rsidRDefault="00422CFF" w:rsidP="00275E92">
      <w:pPr>
        <w:rPr>
          <w:b/>
          <w:bCs/>
          <w:sz w:val="24"/>
          <w:szCs w:val="24"/>
        </w:rPr>
      </w:pPr>
    </w:p>
    <w:p w14:paraId="7DCEC4A5" w14:textId="77777777" w:rsidR="002B70F2" w:rsidRDefault="002B70F2" w:rsidP="00275E92">
      <w:pPr>
        <w:rPr>
          <w:b/>
          <w:bCs/>
          <w:sz w:val="24"/>
          <w:szCs w:val="24"/>
        </w:rPr>
      </w:pPr>
    </w:p>
    <w:p w14:paraId="034B11A2" w14:textId="77777777" w:rsidR="002B70F2" w:rsidRDefault="002B70F2" w:rsidP="00275E92">
      <w:pPr>
        <w:rPr>
          <w:b/>
          <w:bCs/>
          <w:sz w:val="24"/>
          <w:szCs w:val="24"/>
        </w:rPr>
      </w:pPr>
    </w:p>
    <w:p w14:paraId="3767AF3F" w14:textId="77777777" w:rsidR="002B70F2" w:rsidRDefault="002B70F2" w:rsidP="00275E92">
      <w:pPr>
        <w:rPr>
          <w:b/>
          <w:bCs/>
          <w:sz w:val="24"/>
          <w:szCs w:val="24"/>
        </w:rPr>
      </w:pPr>
    </w:p>
    <w:p w14:paraId="38BD97E9" w14:textId="46BA59F7" w:rsidR="00391F6B" w:rsidRPr="00391F6B" w:rsidRDefault="00391F6B" w:rsidP="00275E92">
      <w:pPr>
        <w:rPr>
          <w:b/>
          <w:bCs/>
          <w:sz w:val="24"/>
          <w:szCs w:val="24"/>
        </w:rPr>
      </w:pPr>
      <w:r w:rsidRPr="00391F6B">
        <w:rPr>
          <w:b/>
          <w:bCs/>
          <w:sz w:val="24"/>
          <w:szCs w:val="24"/>
        </w:rPr>
        <w:lastRenderedPageBreak/>
        <w:t>Trapezoidal Rule Algorithm</w:t>
      </w:r>
    </w:p>
    <w:p w14:paraId="108948E6" w14:textId="03ADAC74" w:rsidR="00275E92" w:rsidRPr="00275E92" w:rsidRDefault="00275E92" w:rsidP="00275E92">
      <w:r>
        <w:t>Here is the pseudo code for the trapezoidal rule algorithm.</w:t>
      </w:r>
    </w:p>
    <w:p w14:paraId="7DBE4C49" w14:textId="1F90FC5D" w:rsidR="00275E92" w:rsidRDefault="00275E92" w:rsidP="00391F6B">
      <w:pPr>
        <w:pStyle w:val="ListParagraph"/>
        <w:numPr>
          <w:ilvl w:val="0"/>
          <w:numId w:val="1"/>
        </w:numPr>
        <w:spacing w:line="360" w:lineRule="auto"/>
      </w:pPr>
      <w:r>
        <w:t xml:space="preserve">Define the function </w:t>
      </w:r>
      <m:oMath>
        <m:r>
          <w:rPr>
            <w:rFonts w:ascii="Cambria Math" w:hAnsi="Cambria Math"/>
          </w:rPr>
          <m:t>f(x)</m:t>
        </m:r>
      </m:oMath>
      <w:r>
        <w:t xml:space="preserve"> to be integrated, the limits of integration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 w:rsidRPr="00275E92">
        <w:t>, and</w:t>
      </w:r>
      <w:r>
        <w:t xml:space="preserve"> the number of intervals </w:t>
      </w:r>
      <m:oMath>
        <m:r>
          <w:rPr>
            <w:rFonts w:ascii="Cambria Math" w:hAnsi="Cambria Math"/>
          </w:rPr>
          <m:t>n</m:t>
        </m:r>
      </m:oMath>
      <w:r>
        <w:rPr>
          <w:rFonts w:eastAsiaTheme="minorEastAsia"/>
        </w:rPr>
        <w:t>.</w:t>
      </w:r>
    </w:p>
    <w:p w14:paraId="08817739" w14:textId="206393EF" w:rsidR="00275E92" w:rsidRDefault="00275E92" w:rsidP="00391F6B">
      <w:pPr>
        <w:pStyle w:val="ListParagraph"/>
        <w:numPr>
          <w:ilvl w:val="0"/>
          <w:numId w:val="1"/>
        </w:numPr>
        <w:spacing w:line="360" w:lineRule="auto"/>
      </w:pPr>
      <w:r>
        <w:t xml:space="preserve">Set the interval width </w:t>
      </w:r>
      <m:oMath>
        <m:r>
          <w:rPr>
            <w:rFonts w:ascii="Cambria Math" w:hAnsi="Cambria Math"/>
          </w:rPr>
          <m:t>h</m:t>
        </m:r>
      </m:oMath>
      <w:r>
        <w:t xml:space="preserve"> to be </w:t>
      </w:r>
      <m:oMath>
        <m:r>
          <w:rPr>
            <w:rFonts w:ascii="Cambria Math" w:hAnsi="Cambria Math"/>
          </w:rPr>
          <m:t>(b-a)/n</m:t>
        </m:r>
      </m:oMath>
      <w:r>
        <w:t xml:space="preserve">, where </w:t>
      </w:r>
      <m:oMath>
        <m:r>
          <w:rPr>
            <w:rFonts w:ascii="Cambria Math" w:hAnsi="Cambria Math"/>
          </w:rPr>
          <m:t>n</m:t>
        </m:r>
      </m:oMath>
      <w:r>
        <w:t xml:space="preserve"> is the number of intervals.</w:t>
      </w:r>
    </w:p>
    <w:p w14:paraId="69C76BFE" w14:textId="77777777" w:rsidR="00275E92" w:rsidRDefault="00275E92" w:rsidP="00391F6B">
      <w:pPr>
        <w:pStyle w:val="ListParagraph"/>
        <w:numPr>
          <w:ilvl w:val="0"/>
          <w:numId w:val="1"/>
        </w:numPr>
        <w:spacing w:line="360" w:lineRule="auto"/>
      </w:pPr>
      <w:r>
        <w:t>Initialize a variable sum to 0. This will be used to store the sum of the areas of the intervals.</w:t>
      </w:r>
    </w:p>
    <w:p w14:paraId="2286E882" w14:textId="674C7627" w:rsidR="00275E92" w:rsidRDefault="00275E92" w:rsidP="00391F6B">
      <w:pPr>
        <w:pStyle w:val="ListParagraph"/>
        <w:numPr>
          <w:ilvl w:val="0"/>
          <w:numId w:val="1"/>
        </w:numPr>
        <w:spacing w:line="360" w:lineRule="auto"/>
      </w:pPr>
      <w:r>
        <w:t xml:space="preserve">For each interval </w:t>
      </w:r>
      <m:oMath>
        <m:r>
          <w:rPr>
            <w:rFonts w:ascii="Cambria Math" w:hAnsi="Cambria Math"/>
          </w:rPr>
          <m:t>i</m:t>
        </m:r>
      </m:oMath>
      <w:r>
        <w:t xml:space="preserve"> from </w:t>
      </w:r>
      <m:oMath>
        <m:r>
          <w:rPr>
            <w:rFonts w:ascii="Cambria Math" w:hAnsi="Cambria Math"/>
          </w:rPr>
          <m:t>1</m:t>
        </m:r>
      </m:oMath>
      <w:r>
        <w:t xml:space="preserve"> to </w:t>
      </w:r>
      <m:oMath>
        <m:r>
          <w:rPr>
            <w:rFonts w:ascii="Cambria Math" w:hAnsi="Cambria Math"/>
          </w:rPr>
          <m:t>n</m:t>
        </m:r>
      </m:oMath>
      <w:r>
        <w:t>, do the following:</w:t>
      </w:r>
    </w:p>
    <w:p w14:paraId="2C929905" w14:textId="222791DE" w:rsidR="00275E92" w:rsidRDefault="00275E92" w:rsidP="00391F6B">
      <w:pPr>
        <w:pStyle w:val="ListParagraph"/>
        <w:numPr>
          <w:ilvl w:val="0"/>
          <w:numId w:val="1"/>
        </w:numPr>
        <w:spacing w:line="360" w:lineRule="auto"/>
      </w:pPr>
      <w:r>
        <w:t xml:space="preserve">Calculate the </w:t>
      </w:r>
      <m:oMath>
        <m:r>
          <w:rPr>
            <w:rFonts w:ascii="Cambria Math" w:hAnsi="Cambria Math"/>
          </w:rPr>
          <m:t>x</m:t>
        </m:r>
      </m:oMath>
      <w:r>
        <w:t xml:space="preserve"> values at the start and end of the interval: </w:t>
      </w:r>
      <m:oMath>
        <m:r>
          <w:rPr>
            <w:rFonts w:ascii="Cambria Math" w:hAnsi="Cambria Math"/>
          </w:rPr>
          <m:t xml:space="preserve">x1 = a + (i-1) * </m:t>
        </m:r>
        <m:r>
          <w:rPr>
            <w:rFonts w:ascii="Cambria Math" w:hAnsi="Cambria Math"/>
          </w:rPr>
          <m:t>h</m:t>
        </m:r>
      </m:oMath>
      <w:r>
        <w:t xml:space="preserve"> and </w:t>
      </w:r>
      <m:oMath>
        <m:r>
          <w:rPr>
            <w:rFonts w:ascii="Cambria Math" w:hAnsi="Cambria Math"/>
          </w:rPr>
          <m:t>x2 = a + i * h</m:t>
        </m:r>
      </m:oMath>
      <w:r>
        <w:t>.</w:t>
      </w:r>
    </w:p>
    <w:p w14:paraId="0F052DD6" w14:textId="47023E87" w:rsidR="00275E92" w:rsidRDefault="00275E92" w:rsidP="00391F6B">
      <w:pPr>
        <w:pStyle w:val="ListParagraph"/>
        <w:numPr>
          <w:ilvl w:val="0"/>
          <w:numId w:val="1"/>
        </w:numPr>
        <w:spacing w:line="360" w:lineRule="auto"/>
      </w:pPr>
      <w:r>
        <w:t xml:space="preserve">Calculate the </w:t>
      </w:r>
      <m:oMath>
        <m:r>
          <w:rPr>
            <w:rFonts w:ascii="Cambria Math" w:hAnsi="Cambria Math"/>
          </w:rPr>
          <m:t>y</m:t>
        </m:r>
      </m:oMath>
      <w:r>
        <w:t xml:space="preserve"> values at the start and end of the interval: </w:t>
      </w:r>
      <m:oMath>
        <m:r>
          <w:rPr>
            <w:rFonts w:ascii="Cambria Math" w:hAnsi="Cambria Math"/>
          </w:rPr>
          <m:t>y1 = f(x1)</m:t>
        </m:r>
      </m:oMath>
      <w:r>
        <w:t xml:space="preserve"> and </w:t>
      </w:r>
      <m:oMath>
        <m:r>
          <w:rPr>
            <w:rFonts w:ascii="Cambria Math" w:hAnsi="Cambria Math"/>
          </w:rPr>
          <m:t>y2 = f(x2)</m:t>
        </m:r>
      </m:oMath>
      <w:r>
        <w:t>.</w:t>
      </w:r>
    </w:p>
    <w:p w14:paraId="54BC1620" w14:textId="08970E95" w:rsidR="00275E92" w:rsidRDefault="00275E92" w:rsidP="00391F6B">
      <w:pPr>
        <w:pStyle w:val="ListParagraph"/>
        <w:numPr>
          <w:ilvl w:val="0"/>
          <w:numId w:val="1"/>
        </w:numPr>
        <w:spacing w:line="360" w:lineRule="auto"/>
      </w:pPr>
      <w:r>
        <w:t xml:space="preserve">Calculate the area of the trapezoid formed by the interval: </w:t>
      </w:r>
      <m:oMath>
        <m:r>
          <w:rPr>
            <w:rFonts w:ascii="Cambria Math" w:hAnsi="Cambria Math"/>
          </w:rPr>
          <m:t xml:space="preserve">area = (y1 + y2) * </m:t>
        </m:r>
        <m:r>
          <w:rPr>
            <w:rFonts w:ascii="Cambria Math" w:hAnsi="Cambria Math"/>
          </w:rPr>
          <m:t xml:space="preserve">h / </m:t>
        </m:r>
        <m:r>
          <w:rPr>
            <w:rFonts w:ascii="Cambria Math" w:hAnsi="Cambria Math"/>
          </w:rPr>
          <m:t>2</m:t>
        </m:r>
      </m:oMath>
      <w:r>
        <w:t>.</w:t>
      </w:r>
    </w:p>
    <w:p w14:paraId="4EA9A9FB" w14:textId="5DACCDF0" w:rsidR="00275E92" w:rsidRDefault="00275E92" w:rsidP="00391F6B">
      <w:pPr>
        <w:pStyle w:val="ListParagraph"/>
        <w:numPr>
          <w:ilvl w:val="0"/>
          <w:numId w:val="1"/>
        </w:numPr>
        <w:spacing w:line="360" w:lineRule="auto"/>
      </w:pPr>
      <w:r>
        <w:t xml:space="preserve">Add the area of the interval to the sum: </w:t>
      </w:r>
      <m:oMath>
        <m:r>
          <w:rPr>
            <w:rFonts w:ascii="Cambria Math" w:hAnsi="Cambria Math"/>
          </w:rPr>
          <m:t>sum = sum + area</m:t>
        </m:r>
      </m:oMath>
      <w:r>
        <w:t>.</w:t>
      </w:r>
    </w:p>
    <w:p w14:paraId="5DEAF2A6" w14:textId="07765AB8" w:rsidR="00275E92" w:rsidRDefault="00275E92" w:rsidP="00391F6B">
      <w:pPr>
        <w:pStyle w:val="ListParagraph"/>
        <w:numPr>
          <w:ilvl w:val="0"/>
          <w:numId w:val="1"/>
        </w:numPr>
        <w:spacing w:line="360" w:lineRule="auto"/>
      </w:pPr>
      <w:r>
        <w:t>Return the sum as the approximate value of the integral.</w:t>
      </w:r>
    </w:p>
    <w:p w14:paraId="25A711F7" w14:textId="77777777" w:rsidR="00275E92" w:rsidRDefault="00275E92" w:rsidP="00781BD9">
      <w:r>
        <w:t xml:space="preserve">This algorithm calculates the integral by summing the areas of the trapezoids formed by the function at the endpoints of each interval and the interval width. </w:t>
      </w:r>
    </w:p>
    <w:p w14:paraId="752FA99A" w14:textId="77777777" w:rsidR="00275E92" w:rsidRDefault="00275E92" w:rsidP="00781BD9">
      <w:r>
        <w:t xml:space="preserve">The number of intervals </w:t>
      </w:r>
      <m:oMath>
        <m:r>
          <w:rPr>
            <w:rFonts w:ascii="Cambria Math" w:hAnsi="Cambria Math"/>
          </w:rPr>
          <m:t>n</m:t>
        </m:r>
      </m:oMath>
      <w:r>
        <w:t xml:space="preserve"> and the interval width </w:t>
      </w:r>
      <m:oMath>
        <m:r>
          <w:rPr>
            <w:rFonts w:ascii="Cambria Math" w:hAnsi="Cambria Math"/>
          </w:rPr>
          <m:t>h</m:t>
        </m:r>
      </m:oMath>
      <w:r>
        <w:t xml:space="preserve"> determine the accuracy of the integration. </w:t>
      </w:r>
    </w:p>
    <w:p w14:paraId="5789127B" w14:textId="40E76B11" w:rsidR="00F152CD" w:rsidRDefault="00275E92" w:rsidP="00781BD9">
      <w:r>
        <w:t>You can increase the number of intervals to improve the accuracy, at the cost of increased computational time.</w:t>
      </w:r>
    </w:p>
    <w:p w14:paraId="09035222" w14:textId="4264DD05" w:rsidR="00391F6B" w:rsidRDefault="00391F6B" w:rsidP="00275E92"/>
    <w:p w14:paraId="327FE61A" w14:textId="27A857FE" w:rsidR="000321CC" w:rsidRPr="000321CC" w:rsidRDefault="000321CC" w:rsidP="00781BD9">
      <w:pPr>
        <w:rPr>
          <w:b/>
          <w:bCs/>
          <w:sz w:val="24"/>
          <w:szCs w:val="24"/>
        </w:rPr>
      </w:pPr>
      <w:r w:rsidRPr="000321CC">
        <w:rPr>
          <w:b/>
          <w:bCs/>
          <w:sz w:val="24"/>
          <w:szCs w:val="24"/>
        </w:rPr>
        <w:t>Task</w:t>
      </w:r>
      <w:r w:rsidR="005165D1">
        <w:rPr>
          <w:b/>
          <w:bCs/>
          <w:sz w:val="24"/>
          <w:szCs w:val="24"/>
        </w:rPr>
        <w:t xml:space="preserve"> 1</w:t>
      </w:r>
    </w:p>
    <w:p w14:paraId="6422DAA1" w14:textId="77777777" w:rsidR="000321CC" w:rsidRDefault="000321CC" w:rsidP="00781BD9">
      <w:r>
        <w:t xml:space="preserve">Develop a MATLAB function for the Trapezoidal Rule. </w:t>
      </w:r>
    </w:p>
    <w:p w14:paraId="44C781F6" w14:textId="282A4BCD" w:rsidR="000321CC" w:rsidRDefault="000321CC" w:rsidP="00781BD9">
      <w:r>
        <w:t>The function should accept the following inputs:</w:t>
      </w:r>
    </w:p>
    <w:p w14:paraId="79AAADDE" w14:textId="260609DC" w:rsidR="000321CC" w:rsidRDefault="000321CC" w:rsidP="00781BD9">
      <w:pPr>
        <w:pStyle w:val="ListParagraph"/>
        <w:numPr>
          <w:ilvl w:val="0"/>
          <w:numId w:val="2"/>
        </w:numPr>
      </w:pPr>
      <w:r>
        <w:t>Function handle</w:t>
      </w:r>
    </w:p>
    <w:p w14:paraId="50B4FDE2" w14:textId="77C6E3D1" w:rsidR="000321CC" w:rsidRDefault="000321CC" w:rsidP="00781BD9">
      <w:pPr>
        <w:pStyle w:val="ListParagraph"/>
        <w:numPr>
          <w:ilvl w:val="0"/>
          <w:numId w:val="2"/>
        </w:numPr>
      </w:pPr>
      <w:r>
        <w:t>Function Limits</w:t>
      </w:r>
    </w:p>
    <w:p w14:paraId="241ECF59" w14:textId="2622DD51" w:rsidR="000321CC" w:rsidRDefault="000321CC" w:rsidP="00781BD9">
      <w:pPr>
        <w:pStyle w:val="ListParagraph"/>
        <w:numPr>
          <w:ilvl w:val="0"/>
          <w:numId w:val="2"/>
        </w:numPr>
      </w:pPr>
      <w:r>
        <w:t>Number of divisions</w:t>
      </w:r>
    </w:p>
    <w:p w14:paraId="229128BF" w14:textId="6C5FB64D" w:rsidR="000321CC" w:rsidRDefault="000321CC" w:rsidP="00781BD9">
      <w:r>
        <w:t>The function should return the function integral as the output</w:t>
      </w:r>
    </w:p>
    <w:p w14:paraId="2EE1861F" w14:textId="00446C2A" w:rsidR="000321CC" w:rsidRDefault="000321CC" w:rsidP="00781BD9">
      <w:pPr>
        <w:rPr>
          <w:rFonts w:eastAsiaTheme="minorEastAsia"/>
        </w:rPr>
      </w:pPr>
      <w:r>
        <w:t xml:space="preserve">Write a script that uses the function to calculate the integral of </w:t>
      </w:r>
      <m:oMath>
        <m:r>
          <w:rPr>
            <w:rFonts w:ascii="Cambria Math" w:hAnsi="Cambria Math"/>
          </w:rPr>
          <m:t>x⋅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e>
        </m:func>
      </m:oMath>
      <w:r>
        <w:rPr>
          <w:rFonts w:eastAsiaTheme="minorEastAsia"/>
        </w:rPr>
        <w:t xml:space="preserve"> between the limits </w:t>
      </w:r>
      <m:oMath>
        <m:r>
          <w:rPr>
            <w:rFonts w:ascii="Cambria Math" w:eastAsiaTheme="minorEastAsia" w:hAnsi="Cambria Math"/>
          </w:rPr>
          <m:t>0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π</m:t>
        </m:r>
      </m:oMath>
      <w:r>
        <w:rPr>
          <w:rFonts w:eastAsiaTheme="minorEastAsia"/>
        </w:rPr>
        <w:t>.</w:t>
      </w:r>
    </w:p>
    <w:p w14:paraId="5BF64645" w14:textId="11F2BC0F" w:rsidR="005165D1" w:rsidRDefault="005165D1" w:rsidP="00781BD9">
      <w:pPr>
        <w:rPr>
          <w:rFonts w:eastAsiaTheme="minorEastAsia"/>
        </w:rPr>
      </w:pPr>
    </w:p>
    <w:p w14:paraId="28253809" w14:textId="2C42C62F" w:rsidR="005165D1" w:rsidRPr="005165D1" w:rsidRDefault="005165D1" w:rsidP="00781BD9">
      <w:pPr>
        <w:rPr>
          <w:b/>
          <w:bCs/>
        </w:rPr>
      </w:pPr>
      <w:r w:rsidRPr="005165D1">
        <w:rPr>
          <w:rFonts w:eastAsiaTheme="minorEastAsia"/>
          <w:b/>
          <w:bCs/>
        </w:rPr>
        <w:t>Task 2</w:t>
      </w:r>
    </w:p>
    <w:p w14:paraId="74114E7A" w14:textId="2D57013A" w:rsidR="000321CC" w:rsidRDefault="005165D1" w:rsidP="00781BD9">
      <w:pPr>
        <w:rPr>
          <w:rFonts w:eastAsiaTheme="minorEastAsia"/>
        </w:rPr>
      </w:pPr>
      <w:r>
        <w:t xml:space="preserve">Modify the function you wrote so that if accepts vectors of values of </w:t>
      </w:r>
      <m:oMath>
        <m:r>
          <w:rPr>
            <w:rFonts w:ascii="Cambria Math" w:hAnsi="Cambria Math"/>
          </w:rPr>
          <m:t>f(x)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x</m:t>
        </m:r>
      </m:oMath>
      <w:r>
        <w:rPr>
          <w:rFonts w:eastAsiaTheme="minorEastAsia"/>
        </w:rPr>
        <w:t xml:space="preserve"> points and calculates the integral.</w:t>
      </w:r>
    </w:p>
    <w:p w14:paraId="5FF6173E" w14:textId="7A04578E" w:rsidR="002B70F2" w:rsidRDefault="002B70F2" w:rsidP="00781BD9">
      <w:pPr>
        <w:rPr>
          <w:rFonts w:eastAsiaTheme="minorEastAsia"/>
        </w:rPr>
      </w:pPr>
    </w:p>
    <w:p w14:paraId="139FCEB6" w14:textId="005AED40" w:rsidR="002B70F2" w:rsidRDefault="002B70F2" w:rsidP="00781BD9">
      <w:pPr>
        <w:rPr>
          <w:rFonts w:eastAsiaTheme="minorEastAsia"/>
        </w:rPr>
      </w:pPr>
    </w:p>
    <w:p w14:paraId="3B4C54BE" w14:textId="7A5BC21B" w:rsidR="002B70F2" w:rsidRDefault="002B70F2" w:rsidP="00781BD9">
      <w:pPr>
        <w:rPr>
          <w:rFonts w:eastAsiaTheme="minorEastAsia"/>
        </w:rPr>
      </w:pPr>
    </w:p>
    <w:p w14:paraId="2D32802B" w14:textId="77777777" w:rsidR="002B70F2" w:rsidRDefault="002B70F2" w:rsidP="00781BD9">
      <w:pPr>
        <w:rPr>
          <w:rFonts w:eastAsiaTheme="minorEastAsia"/>
        </w:rPr>
      </w:pPr>
    </w:p>
    <w:p w14:paraId="2B84CFD1" w14:textId="08F1BE73" w:rsidR="00540503" w:rsidRPr="00540503" w:rsidRDefault="00540503" w:rsidP="00781BD9">
      <w:pPr>
        <w:rPr>
          <w:rFonts w:eastAsiaTheme="minorEastAsia"/>
          <w:b/>
          <w:bCs/>
        </w:rPr>
      </w:pPr>
      <w:bookmarkStart w:id="0" w:name="_Hlk124887702"/>
      <w:r w:rsidRPr="00540503">
        <w:rPr>
          <w:rFonts w:eastAsiaTheme="minorEastAsia"/>
          <w:b/>
          <w:bCs/>
        </w:rPr>
        <w:lastRenderedPageBreak/>
        <w:t>Co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40503" w14:paraId="030548A7" w14:textId="77777777" w:rsidTr="00540503">
        <w:tc>
          <w:tcPr>
            <w:tcW w:w="9016" w:type="dxa"/>
          </w:tcPr>
          <w:p w14:paraId="74685897" w14:textId="77777777" w:rsidR="00E35DA7" w:rsidRDefault="00E35DA7" w:rsidP="00E35DA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clc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, clear </w:t>
            </w:r>
            <w:r>
              <w:rPr>
                <w:rFonts w:ascii="Courier New" w:hAnsi="Courier New" w:cs="Courier New"/>
                <w:color w:val="AA04F9"/>
                <w:sz w:val="20"/>
                <w:szCs w:val="20"/>
              </w:rPr>
              <w:t>all</w:t>
            </w:r>
          </w:p>
          <w:p w14:paraId="621B941C" w14:textId="77777777" w:rsidR="00E35DA7" w:rsidRDefault="00E35DA7" w:rsidP="00E35DA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AA04F9"/>
                <w:sz w:val="20"/>
                <w:szCs w:val="20"/>
              </w:rPr>
              <w:t xml:space="preserve"> </w:t>
            </w:r>
          </w:p>
          <w:p w14:paraId="570DEEBB" w14:textId="77777777" w:rsidR="00E35DA7" w:rsidRDefault="00E35DA7" w:rsidP="00E35DA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f = @ (x) x*sin(x);</w:t>
            </w:r>
          </w:p>
          <w:p w14:paraId="4C8C5FBD" w14:textId="77777777" w:rsidR="00E35DA7" w:rsidRDefault="00E35DA7" w:rsidP="00E35DA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</w:p>
          <w:p w14:paraId="4041AD67" w14:textId="77777777" w:rsidR="00E35DA7" w:rsidRDefault="00E35DA7" w:rsidP="00E35DA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28009"/>
                <w:sz w:val="20"/>
                <w:szCs w:val="20"/>
              </w:rPr>
              <w:t>%a = 0;</w:t>
            </w:r>
          </w:p>
          <w:p w14:paraId="32A616CB" w14:textId="77777777" w:rsidR="00E35DA7" w:rsidRDefault="00E35DA7" w:rsidP="00E35DA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disp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AA04F9"/>
                <w:sz w:val="20"/>
                <w:szCs w:val="20"/>
              </w:rPr>
              <w:t>'Enter lower bound limit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</w:t>
            </w:r>
          </w:p>
          <w:p w14:paraId="28C54370" w14:textId="77777777" w:rsidR="00E35DA7" w:rsidRDefault="00E35DA7" w:rsidP="00E35DA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a = input(</w:t>
            </w:r>
            <w:r>
              <w:rPr>
                <w:rFonts w:ascii="Courier New" w:hAnsi="Courier New" w:cs="Courier New"/>
                <w:color w:val="AA04F9"/>
                <w:sz w:val="20"/>
                <w:szCs w:val="20"/>
              </w:rPr>
              <w:t>"Lower bound limit: "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</w:p>
          <w:p w14:paraId="32B8E36C" w14:textId="77777777" w:rsidR="00E35DA7" w:rsidRDefault="00E35DA7" w:rsidP="00E35DA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</w:p>
          <w:p w14:paraId="79F987DD" w14:textId="77777777" w:rsidR="00E35DA7" w:rsidRDefault="00E35DA7" w:rsidP="00E35DA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28009"/>
                <w:sz w:val="20"/>
                <w:szCs w:val="20"/>
              </w:rPr>
              <w:t>%b = pi;</w:t>
            </w:r>
          </w:p>
          <w:p w14:paraId="74DE1D1F" w14:textId="77777777" w:rsidR="00E35DA7" w:rsidRDefault="00E35DA7" w:rsidP="00E35DA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disp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AA04F9"/>
                <w:sz w:val="20"/>
                <w:szCs w:val="20"/>
              </w:rPr>
              <w:t>'Enter upper bound limit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</w:t>
            </w:r>
          </w:p>
          <w:p w14:paraId="08102793" w14:textId="77777777" w:rsidR="00E35DA7" w:rsidRDefault="00E35DA7" w:rsidP="00E35DA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b = input(</w:t>
            </w:r>
            <w:r>
              <w:rPr>
                <w:rFonts w:ascii="Courier New" w:hAnsi="Courier New" w:cs="Courier New"/>
                <w:color w:val="AA04F9"/>
                <w:sz w:val="20"/>
                <w:szCs w:val="20"/>
              </w:rPr>
              <w:t>"Upper bound limit: "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</w:p>
          <w:p w14:paraId="6ECAE8DF" w14:textId="77777777" w:rsidR="00E35DA7" w:rsidRDefault="00E35DA7" w:rsidP="00E35DA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</w:p>
          <w:p w14:paraId="7954B53C" w14:textId="77777777" w:rsidR="00E35DA7" w:rsidRDefault="00E35DA7" w:rsidP="00E35DA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28009"/>
                <w:sz w:val="20"/>
                <w:szCs w:val="20"/>
              </w:rPr>
              <w:t>%N = 20;</w:t>
            </w:r>
          </w:p>
          <w:p w14:paraId="41B9B350" w14:textId="77777777" w:rsidR="00E35DA7" w:rsidRDefault="00E35DA7" w:rsidP="00E35DA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disp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AA04F9"/>
                <w:sz w:val="20"/>
                <w:szCs w:val="20"/>
              </w:rPr>
              <w:t>'First Enter Value of N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</w:t>
            </w:r>
          </w:p>
          <w:p w14:paraId="0C20C8ED" w14:textId="77777777" w:rsidR="00E35DA7" w:rsidRDefault="00E35DA7" w:rsidP="00E35DA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N = input(</w:t>
            </w:r>
            <w:r>
              <w:rPr>
                <w:rFonts w:ascii="Courier New" w:hAnsi="Courier New" w:cs="Courier New"/>
                <w:color w:val="AA04F9"/>
                <w:sz w:val="20"/>
                <w:szCs w:val="20"/>
              </w:rPr>
              <w:t>'No. of Intervals: 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</w:p>
          <w:p w14:paraId="60C8DCCD" w14:textId="77777777" w:rsidR="00E35DA7" w:rsidRDefault="00E35DA7" w:rsidP="00E35DA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</w:p>
          <w:p w14:paraId="14CB80DD" w14:textId="77777777" w:rsidR="00E35DA7" w:rsidRDefault="00E35DA7" w:rsidP="00E35DA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fprintf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AA04F9"/>
                <w:sz w:val="20"/>
                <w:szCs w:val="20"/>
              </w:rPr>
              <w:t>'\</w:t>
            </w:r>
            <w:proofErr w:type="spellStart"/>
            <w:r>
              <w:rPr>
                <w:rFonts w:ascii="Courier New" w:hAnsi="Courier New" w:cs="Courier New"/>
                <w:color w:val="AA04F9"/>
                <w:sz w:val="20"/>
                <w:szCs w:val="20"/>
              </w:rPr>
              <w:t>nThe</w:t>
            </w:r>
            <w:proofErr w:type="spellEnd"/>
            <w:r>
              <w:rPr>
                <w:rFonts w:ascii="Courier New" w:hAnsi="Courier New" w:cs="Courier New"/>
                <w:color w:val="AA04F9"/>
                <w:sz w:val="20"/>
                <w:szCs w:val="20"/>
              </w:rPr>
              <w:t xml:space="preserve"> solution using </w:t>
            </w:r>
            <w:proofErr w:type="spellStart"/>
            <w:r>
              <w:rPr>
                <w:rFonts w:ascii="Courier New" w:hAnsi="Courier New" w:cs="Courier New"/>
                <w:color w:val="AA04F9"/>
                <w:sz w:val="20"/>
                <w:szCs w:val="20"/>
              </w:rPr>
              <w:t>Trapazoid</w:t>
            </w:r>
            <w:proofErr w:type="spellEnd"/>
            <w:r>
              <w:rPr>
                <w:rFonts w:ascii="Courier New" w:hAnsi="Courier New" w:cs="Courier New"/>
                <w:color w:val="AA04F9"/>
                <w:sz w:val="20"/>
                <w:szCs w:val="20"/>
              </w:rPr>
              <w:t xml:space="preserve"> Rule is: \n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</w:t>
            </w:r>
          </w:p>
          <w:p w14:paraId="5E1B5056" w14:textId="77777777" w:rsidR="00E35DA7" w:rsidRDefault="00E35DA7" w:rsidP="00E35DA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integral =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trapozide_rule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f,a,b,N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</w:t>
            </w:r>
          </w:p>
          <w:p w14:paraId="58E5D9F8" w14:textId="77777777" w:rsidR="00E35DA7" w:rsidRDefault="00E35DA7" w:rsidP="00E35DA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</w:p>
          <w:p w14:paraId="04E7DA10" w14:textId="77777777" w:rsidR="00E35DA7" w:rsidRDefault="00E35DA7" w:rsidP="00E35DA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E00FF"/>
                <w:sz w:val="20"/>
                <w:szCs w:val="20"/>
              </w:rPr>
              <w:t>functio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sum =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trapozide_rule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f,a,b,N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</w:t>
            </w:r>
          </w:p>
          <w:p w14:paraId="4DA5388E" w14:textId="77777777" w:rsidR="00E35DA7" w:rsidRDefault="00E35DA7" w:rsidP="00E35DA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</w:p>
          <w:p w14:paraId="567787E3" w14:textId="77777777" w:rsidR="00E35DA7" w:rsidRDefault="00E35DA7" w:rsidP="00E35DA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h = (b - a) / N;</w:t>
            </w:r>
          </w:p>
          <w:p w14:paraId="42A4E34F" w14:textId="77777777" w:rsidR="00E35DA7" w:rsidRDefault="00E35DA7" w:rsidP="00E35DA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um = 0;</w:t>
            </w:r>
          </w:p>
          <w:p w14:paraId="4AB1315B" w14:textId="77777777" w:rsidR="00E35DA7" w:rsidRDefault="00E35DA7" w:rsidP="00E35DA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</w:p>
          <w:p w14:paraId="0ABF39DE" w14:textId="77777777" w:rsidR="00E35DA7" w:rsidRDefault="00E35DA7" w:rsidP="00E35DA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E00FF"/>
                <w:sz w:val="20"/>
                <w:szCs w:val="20"/>
              </w:rPr>
              <w:t>for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= 1:N</w:t>
            </w:r>
          </w:p>
          <w:p w14:paraId="651BA9E6" w14:textId="77777777" w:rsidR="00E35DA7" w:rsidRDefault="00E35DA7" w:rsidP="00E35DA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x1 = a + ((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- 1) * h);</w:t>
            </w:r>
          </w:p>
          <w:p w14:paraId="7151DBDB" w14:textId="77777777" w:rsidR="00E35DA7" w:rsidRDefault="00E35DA7" w:rsidP="00E35DA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x2 = a + (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* h);</w:t>
            </w:r>
          </w:p>
          <w:p w14:paraId="6C6C51B3" w14:textId="77777777" w:rsidR="00E35DA7" w:rsidRDefault="00E35DA7" w:rsidP="00E35DA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y1 = f(x1);</w:t>
            </w:r>
          </w:p>
          <w:p w14:paraId="128724A9" w14:textId="77777777" w:rsidR="00E35DA7" w:rsidRDefault="00E35DA7" w:rsidP="00E35DA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y2 = f(x2);</w:t>
            </w:r>
          </w:p>
          <w:p w14:paraId="659618C5" w14:textId="77777777" w:rsidR="00E35DA7" w:rsidRDefault="00E35DA7" w:rsidP="00E35DA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area = (y1 + y2) * (h / 2);</w:t>
            </w:r>
          </w:p>
          <w:p w14:paraId="4A41324E" w14:textId="77777777" w:rsidR="00E35DA7" w:rsidRDefault="00E35DA7" w:rsidP="00E35DA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sum = sum + area;</w:t>
            </w:r>
          </w:p>
          <w:p w14:paraId="4233B406" w14:textId="77777777" w:rsidR="00E35DA7" w:rsidRDefault="00E35DA7" w:rsidP="00E35DA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</w:t>
            </w:r>
          </w:p>
          <w:p w14:paraId="548E3447" w14:textId="77777777" w:rsidR="00E35DA7" w:rsidRDefault="00E35DA7" w:rsidP="00E35DA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fprintf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AA04F9"/>
                <w:sz w:val="20"/>
                <w:szCs w:val="20"/>
              </w:rPr>
              <w:t>'Y: %.2f, Area: %.2f\n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, y1, area)</w:t>
            </w:r>
          </w:p>
          <w:p w14:paraId="6E78696C" w14:textId="77777777" w:rsidR="00E35DA7" w:rsidRDefault="00E35DA7" w:rsidP="00E35DA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</w:p>
          <w:p w14:paraId="1C714813" w14:textId="77777777" w:rsidR="00E35DA7" w:rsidRDefault="00E35DA7" w:rsidP="00E35DA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E00FF"/>
                <w:sz w:val="20"/>
                <w:szCs w:val="20"/>
              </w:rPr>
              <w:t>end</w:t>
            </w:r>
          </w:p>
          <w:p w14:paraId="617C924C" w14:textId="249F4598" w:rsidR="00540503" w:rsidRPr="00C367FC" w:rsidRDefault="00E35DA7" w:rsidP="00C367F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E00FF"/>
                <w:sz w:val="20"/>
                <w:szCs w:val="20"/>
              </w:rPr>
              <w:t>end</w:t>
            </w:r>
          </w:p>
        </w:tc>
      </w:tr>
    </w:tbl>
    <w:p w14:paraId="24A410AC" w14:textId="73FDDC35" w:rsidR="00540503" w:rsidRDefault="00540503" w:rsidP="00781BD9"/>
    <w:p w14:paraId="6CF5DB22" w14:textId="3F804DBD" w:rsidR="00E35DA7" w:rsidRDefault="00E35DA7" w:rsidP="00781BD9">
      <w:pPr>
        <w:rPr>
          <w:b/>
          <w:bCs/>
        </w:rPr>
      </w:pPr>
      <w:r w:rsidRPr="00E35DA7">
        <w:rPr>
          <w:b/>
          <w:bCs/>
        </w:rPr>
        <w:t>Command Window Output:</w:t>
      </w:r>
    </w:p>
    <w:bookmarkEnd w:id="0"/>
    <w:p w14:paraId="38330EF2" w14:textId="61ADD272" w:rsidR="00E35DA7" w:rsidRPr="00E35DA7" w:rsidRDefault="002B70F2" w:rsidP="00781BD9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D046F8B" wp14:editId="7927A732">
            <wp:extent cx="5724880" cy="259198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12" b="61909"/>
                    <a:stretch/>
                  </pic:blipFill>
                  <pic:spPr bwMode="auto">
                    <a:xfrm>
                      <a:off x="0" y="0"/>
                      <a:ext cx="5725160" cy="2592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E35DA7" w:rsidRPr="00E35DA7" w:rsidSect="002B70F2">
      <w:pgSz w:w="11906" w:h="16838"/>
      <w:pgMar w:top="1152" w:right="1080" w:bottom="1152" w:left="108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FA7F53"/>
    <w:multiLevelType w:val="hybridMultilevel"/>
    <w:tmpl w:val="AE6014B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164414"/>
    <w:multiLevelType w:val="hybridMultilevel"/>
    <w:tmpl w:val="E83E1B2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9548192">
    <w:abstractNumId w:val="1"/>
  </w:num>
  <w:num w:numId="2" w16cid:durableId="11566088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3tzA2MzcwM7A0sTBS0lEKTi0uzszPAykwrAUAJYANgSwAAAA="/>
  </w:docVars>
  <w:rsids>
    <w:rsidRoot w:val="00275E92"/>
    <w:rsid w:val="000321CC"/>
    <w:rsid w:val="00152745"/>
    <w:rsid w:val="00275E92"/>
    <w:rsid w:val="002B70F2"/>
    <w:rsid w:val="00310BB3"/>
    <w:rsid w:val="00391F6B"/>
    <w:rsid w:val="00422CFF"/>
    <w:rsid w:val="004C3F14"/>
    <w:rsid w:val="005165D1"/>
    <w:rsid w:val="00540503"/>
    <w:rsid w:val="006111F1"/>
    <w:rsid w:val="00781BD9"/>
    <w:rsid w:val="009C37FF"/>
    <w:rsid w:val="009F3018"/>
    <w:rsid w:val="00BA2C25"/>
    <w:rsid w:val="00C367FC"/>
    <w:rsid w:val="00CC1D4A"/>
    <w:rsid w:val="00E35DA7"/>
    <w:rsid w:val="00F152CD"/>
    <w:rsid w:val="00FE4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64CCDB"/>
  <w15:chartTrackingRefBased/>
  <w15:docId w15:val="{8CE183C3-09AA-4EFD-9393-3E8B0C776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5E9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75E92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391F6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5405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755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3</Pages>
  <Words>429</Words>
  <Characters>244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tor</dc:creator>
  <cp:keywords/>
  <dc:description/>
  <cp:lastModifiedBy>Kamil Rasheed Siddiqui</cp:lastModifiedBy>
  <cp:revision>6</cp:revision>
  <dcterms:created xsi:type="dcterms:W3CDTF">2022-12-29T09:06:00Z</dcterms:created>
  <dcterms:modified xsi:type="dcterms:W3CDTF">2023-01-17T18:16:00Z</dcterms:modified>
</cp:coreProperties>
</file>